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9504D" w14:textId="29203816" w:rsidR="00CE3B12" w:rsidRDefault="00D31F1F">
      <w:pPr>
        <w:pStyle w:val="Title"/>
      </w:pPr>
      <w:r>
        <w:t xml:space="preserve">Feedback for Project Number </w:t>
      </w:r>
      <w:r w:rsidR="0075053F">
        <w:t>19</w:t>
      </w:r>
    </w:p>
    <w:p w14:paraId="6C0AA4AA" w14:textId="77777777" w:rsidR="00CE3B12" w:rsidRDefault="00D31F1F">
      <w:pPr>
        <w:pStyle w:val="Heading2"/>
      </w:pPr>
      <w:bookmarkStart w:id="0" w:name="instructions"/>
      <w:bookmarkEnd w:id="0"/>
      <w:r>
        <w:t>Instructions</w:t>
      </w:r>
    </w:p>
    <w:p w14:paraId="6F5BEFFC" w14:textId="77777777" w:rsidR="00CE3B12" w:rsidRDefault="00D31F1F">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10">
        <w:r>
          <w:rPr>
            <w:rStyle w:val="Hyperlink"/>
          </w:rPr>
          <w:t>project links here</w:t>
        </w:r>
      </w:hyperlink>
    </w:p>
    <w:p w14:paraId="35129BD8" w14:textId="77777777" w:rsidR="00CE3B12" w:rsidRDefault="00D31F1F">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25F18CB4" w14:textId="77777777" w:rsidR="00CE3B12" w:rsidRDefault="00D31F1F">
      <w:pPr>
        <w:pStyle w:val="Heading2"/>
      </w:pPr>
      <w:bookmarkStart w:id="1" w:name="feedback-below"/>
      <w:bookmarkEnd w:id="1"/>
      <w:r>
        <w:t>Feedback Below</w:t>
      </w:r>
    </w:p>
    <w:p w14:paraId="3EAFAA0F" w14:textId="12888209" w:rsidR="00CE3B12" w:rsidRDefault="00D31F1F">
      <w:pPr>
        <w:pStyle w:val="FirstParagraph"/>
        <w:rPr>
          <w:b/>
        </w:rPr>
      </w:pPr>
      <w:r>
        <w:rPr>
          <w:b/>
        </w:rPr>
        <w:t>What did you first notice about this project?</w:t>
      </w:r>
    </w:p>
    <w:p w14:paraId="19F14626" w14:textId="2FD121CA" w:rsidR="00492F26" w:rsidRPr="00492F26" w:rsidRDefault="00492F26" w:rsidP="00492F26">
      <w:pPr>
        <w:pStyle w:val="BodyText"/>
      </w:pPr>
      <w:r>
        <w:t xml:space="preserve">This project needs </w:t>
      </w:r>
      <w:r w:rsidR="00DB49BB">
        <w:t xml:space="preserve">a little </w:t>
      </w:r>
      <w:r>
        <w:t>more work</w:t>
      </w:r>
      <w:r w:rsidR="00DB49BB">
        <w:t>, it is not finished yet.  The idea sounds cool though.</w:t>
      </w:r>
    </w:p>
    <w:p w14:paraId="741BE507" w14:textId="050A02D3" w:rsidR="00CE3B12" w:rsidRDefault="00D31F1F">
      <w:pPr>
        <w:pStyle w:val="BodyText"/>
        <w:rPr>
          <w:b/>
        </w:rPr>
      </w:pPr>
      <w:r>
        <w:rPr>
          <w:b/>
        </w:rPr>
        <w:t>What was this project’s main story?</w:t>
      </w:r>
    </w:p>
    <w:p w14:paraId="6C1B1438" w14:textId="05ABB2F2" w:rsidR="00DB49BB" w:rsidRPr="00DB49BB" w:rsidRDefault="00DB49BB">
      <w:pPr>
        <w:pStyle w:val="BodyText"/>
        <w:rPr>
          <w:bCs/>
        </w:rPr>
      </w:pPr>
      <w:r>
        <w:rPr>
          <w:bCs/>
        </w:rPr>
        <w:t>This project looks at some basic statistics of men’s tennis players.</w:t>
      </w:r>
    </w:p>
    <w:p w14:paraId="6D2E26BD" w14:textId="26FC91A8" w:rsidR="00CE3B12" w:rsidRDefault="00D31F1F">
      <w:pPr>
        <w:pStyle w:val="BodyText"/>
        <w:rPr>
          <w:b/>
        </w:rPr>
      </w:pPr>
      <w:r>
        <w:rPr>
          <w:b/>
        </w:rPr>
        <w:t>What were some areas of improvement?</w:t>
      </w:r>
    </w:p>
    <w:p w14:paraId="347B497D" w14:textId="09A21489" w:rsidR="00BA55E8" w:rsidRPr="00DB49BB" w:rsidRDefault="00DB7BD1">
      <w:pPr>
        <w:pStyle w:val="BodyText"/>
        <w:rPr>
          <w:bCs/>
        </w:rPr>
      </w:pPr>
      <w:r>
        <w:rPr>
          <w:bCs/>
        </w:rPr>
        <w:t>You can remove the first sentence from the about/help tab. Be proud of your work. I think the about tab doesn’t have to stand alone</w:t>
      </w:r>
      <w:r w:rsidR="00F42BFE">
        <w:rPr>
          <w:bCs/>
        </w:rPr>
        <w:t xml:space="preserve"> or be the first tab of the </w:t>
      </w:r>
      <w:r w:rsidR="009D2C19">
        <w:rPr>
          <w:bCs/>
        </w:rPr>
        <w:t>shiny</w:t>
      </w:r>
      <w:r w:rsidR="00F42BFE">
        <w:rPr>
          <w:bCs/>
        </w:rPr>
        <w:t xml:space="preserve"> app with a lot of open space.</w:t>
      </w:r>
      <w:r w:rsidR="00EE1935">
        <w:rPr>
          <w:bCs/>
        </w:rPr>
        <w:t xml:space="preserve"> Maybe a </w:t>
      </w:r>
      <w:proofErr w:type="spellStart"/>
      <w:r w:rsidR="00EE1935">
        <w:rPr>
          <w:bCs/>
        </w:rPr>
        <w:t>title</w:t>
      </w:r>
      <w:r w:rsidR="00C94EFC">
        <w:rPr>
          <w:bCs/>
        </w:rPr>
        <w:t>panel</w:t>
      </w:r>
      <w:proofErr w:type="spellEnd"/>
      <w:r w:rsidR="00C94EFC">
        <w:rPr>
          <w:bCs/>
        </w:rPr>
        <w:t xml:space="preserve"> </w:t>
      </w:r>
      <w:r w:rsidR="00EE1935">
        <w:rPr>
          <w:bCs/>
        </w:rPr>
        <w:t>or change of font would spice it up.</w:t>
      </w:r>
      <w:r w:rsidR="00F01F85">
        <w:rPr>
          <w:bCs/>
        </w:rPr>
        <w:t xml:space="preserve"> I feel like the “enter players name</w:t>
      </w:r>
      <w:r w:rsidR="00AF1114">
        <w:rPr>
          <w:bCs/>
        </w:rPr>
        <w:t xml:space="preserve">” and “stats to add” tabs could have been together </w:t>
      </w:r>
      <w:r w:rsidR="00AF5ADD">
        <w:rPr>
          <w:bCs/>
        </w:rPr>
        <w:t xml:space="preserve">along with the graph. </w:t>
      </w:r>
      <w:r w:rsidR="00490FFA">
        <w:rPr>
          <w:bCs/>
        </w:rPr>
        <w:t xml:space="preserve">If </w:t>
      </w:r>
      <w:r w:rsidR="00755A4B">
        <w:rPr>
          <w:bCs/>
        </w:rPr>
        <w:t>there’s</w:t>
      </w:r>
      <w:r w:rsidR="00490FFA">
        <w:rPr>
          <w:bCs/>
        </w:rPr>
        <w:t xml:space="preserve"> a </w:t>
      </w:r>
      <w:r w:rsidR="00755A4B">
        <w:rPr>
          <w:bCs/>
        </w:rPr>
        <w:t>men’s</w:t>
      </w:r>
      <w:r w:rsidR="00490FFA">
        <w:rPr>
          <w:bCs/>
        </w:rPr>
        <w:t xml:space="preserve"> analysis</w:t>
      </w:r>
      <w:r w:rsidR="00672A35">
        <w:rPr>
          <w:bCs/>
        </w:rPr>
        <w:t>,</w:t>
      </w:r>
      <w:r w:rsidR="00490FFA">
        <w:rPr>
          <w:bCs/>
        </w:rPr>
        <w:t xml:space="preserve"> there</w:t>
      </w:r>
      <w:r w:rsidR="009E463D">
        <w:rPr>
          <w:bCs/>
        </w:rPr>
        <w:t xml:space="preserve"> should have been a women’s analysis. </w:t>
      </w:r>
    </w:p>
    <w:p w14:paraId="1E9121C4" w14:textId="39730C33" w:rsidR="00CE3B12" w:rsidRDefault="00D31F1F">
      <w:pPr>
        <w:pStyle w:val="BodyText"/>
        <w:rPr>
          <w:b/>
        </w:rPr>
      </w:pPr>
      <w:r>
        <w:rPr>
          <w:b/>
        </w:rPr>
        <w:t>What elements would you add to this project?</w:t>
      </w:r>
    </w:p>
    <w:p w14:paraId="0DA7DB0B" w14:textId="11953213" w:rsidR="007E1D78" w:rsidRPr="00D04AED" w:rsidRDefault="00D04AED">
      <w:pPr>
        <w:pStyle w:val="BodyText"/>
        <w:rPr>
          <w:bCs/>
        </w:rPr>
      </w:pPr>
      <w:r>
        <w:rPr>
          <w:bCs/>
        </w:rPr>
        <w:t xml:space="preserve">I don’t know how many players there are in this analysis, but I would have chopped it up to </w:t>
      </w:r>
      <w:r w:rsidR="00672A35">
        <w:rPr>
          <w:bCs/>
        </w:rPr>
        <w:t xml:space="preserve">the </w:t>
      </w:r>
      <w:r>
        <w:rPr>
          <w:bCs/>
        </w:rPr>
        <w:t xml:space="preserve">top 10 and changed the </w:t>
      </w:r>
      <w:r w:rsidR="00D97F7B">
        <w:rPr>
          <w:bCs/>
        </w:rPr>
        <w:t>input to a list.</w:t>
      </w:r>
      <w:r w:rsidR="00066E14">
        <w:rPr>
          <w:bCs/>
        </w:rPr>
        <w:t xml:space="preserve"> This would </w:t>
      </w:r>
      <w:r w:rsidR="00672A35">
        <w:rPr>
          <w:bCs/>
        </w:rPr>
        <w:t>eliminate</w:t>
      </w:r>
      <w:r w:rsidR="00066E14">
        <w:rPr>
          <w:bCs/>
        </w:rPr>
        <w:t xml:space="preserve"> any errors happening from wrong name input and </w:t>
      </w:r>
      <w:r w:rsidR="00654577">
        <w:rPr>
          <w:bCs/>
        </w:rPr>
        <w:t xml:space="preserve">refrain </w:t>
      </w:r>
      <w:r w:rsidR="00D75305">
        <w:rPr>
          <w:bCs/>
        </w:rPr>
        <w:t xml:space="preserve">users </w:t>
      </w:r>
      <w:r w:rsidR="008D273B">
        <w:rPr>
          <w:bCs/>
        </w:rPr>
        <w:t xml:space="preserve">from searching tennis </w:t>
      </w:r>
      <w:r w:rsidR="004A1272">
        <w:rPr>
          <w:bCs/>
        </w:rPr>
        <w:t>players’</w:t>
      </w:r>
      <w:r w:rsidR="008D273B">
        <w:rPr>
          <w:bCs/>
        </w:rPr>
        <w:t xml:space="preserve"> names.</w:t>
      </w:r>
      <w:r w:rsidR="00D97F7B">
        <w:rPr>
          <w:bCs/>
        </w:rPr>
        <w:t xml:space="preserve"> </w:t>
      </w:r>
      <w:r w:rsidR="005D1F2D">
        <w:rPr>
          <w:bCs/>
        </w:rPr>
        <w:t>I woul</w:t>
      </w:r>
      <w:r w:rsidR="00066E14">
        <w:rPr>
          <w:bCs/>
        </w:rPr>
        <w:t xml:space="preserve">d cut down the comparison of </w:t>
      </w:r>
      <w:r w:rsidR="006749A4">
        <w:rPr>
          <w:bCs/>
        </w:rPr>
        <w:t>five</w:t>
      </w:r>
      <w:r w:rsidR="00066E14">
        <w:rPr>
          <w:bCs/>
        </w:rPr>
        <w:t xml:space="preserve"> players to three</w:t>
      </w:r>
      <w:r w:rsidR="006749A4">
        <w:rPr>
          <w:bCs/>
        </w:rPr>
        <w:t xml:space="preserve"> or two</w:t>
      </w:r>
      <w:r w:rsidR="00066E14">
        <w:rPr>
          <w:bCs/>
        </w:rPr>
        <w:t xml:space="preserve"> to speed up the plot.</w:t>
      </w:r>
      <w:r w:rsidR="004A1272">
        <w:rPr>
          <w:bCs/>
        </w:rPr>
        <w:t xml:space="preserve"> I think adding a small table of </w:t>
      </w:r>
      <w:r w:rsidR="0078026A">
        <w:rPr>
          <w:bCs/>
        </w:rPr>
        <w:t xml:space="preserve">the </w:t>
      </w:r>
      <w:r w:rsidR="004A1272">
        <w:rPr>
          <w:bCs/>
        </w:rPr>
        <w:t>top ten players</w:t>
      </w:r>
      <w:r w:rsidR="00B66F64">
        <w:rPr>
          <w:bCs/>
        </w:rPr>
        <w:t xml:space="preserve"> of a year</w:t>
      </w:r>
      <w:r w:rsidR="004A1272">
        <w:rPr>
          <w:bCs/>
        </w:rPr>
        <w:t xml:space="preserve"> would </w:t>
      </w:r>
      <w:r w:rsidR="00013A07">
        <w:rPr>
          <w:bCs/>
        </w:rPr>
        <w:t>help</w:t>
      </w:r>
      <w:r w:rsidR="006749A4">
        <w:rPr>
          <w:bCs/>
        </w:rPr>
        <w:t xml:space="preserve"> </w:t>
      </w:r>
      <w:r w:rsidR="0078026A">
        <w:rPr>
          <w:bCs/>
        </w:rPr>
        <w:t xml:space="preserve">visualize the </w:t>
      </w:r>
      <w:r w:rsidR="00532A83">
        <w:rPr>
          <w:bCs/>
        </w:rPr>
        <w:t>story</w:t>
      </w:r>
      <w:r w:rsidR="0078026A">
        <w:rPr>
          <w:bCs/>
        </w:rPr>
        <w:t>.</w:t>
      </w:r>
      <w:r w:rsidR="00B66F64">
        <w:rPr>
          <w:bCs/>
        </w:rPr>
        <w:t xml:space="preserve"> I would look at yearly results</w:t>
      </w:r>
      <w:r w:rsidR="00532A83">
        <w:rPr>
          <w:bCs/>
        </w:rPr>
        <w:t>,</w:t>
      </w:r>
      <w:r w:rsidR="003E2977">
        <w:rPr>
          <w:bCs/>
        </w:rPr>
        <w:t xml:space="preserve"> or is this not a good way to look at it?</w:t>
      </w:r>
    </w:p>
    <w:p w14:paraId="40C90E7B" w14:textId="3BAF37BC" w:rsidR="00CE3B12" w:rsidRDefault="00D31F1F">
      <w:pPr>
        <w:pStyle w:val="BodyText"/>
        <w:rPr>
          <w:b/>
        </w:rPr>
      </w:pPr>
      <w:r>
        <w:rPr>
          <w:b/>
        </w:rPr>
        <w:lastRenderedPageBreak/>
        <w:t>What were some successful elements of this project?</w:t>
      </w:r>
    </w:p>
    <w:p w14:paraId="4BFA0508" w14:textId="4F2FC85D" w:rsidR="003E2977" w:rsidRPr="00182CB8" w:rsidRDefault="00182CB8">
      <w:pPr>
        <w:pStyle w:val="BodyText"/>
        <w:rPr>
          <w:bCs/>
        </w:rPr>
      </w:pPr>
      <w:r>
        <w:rPr>
          <w:bCs/>
        </w:rPr>
        <w:t xml:space="preserve">I like the date range. </w:t>
      </w:r>
      <w:r w:rsidR="00532A83" w:rsidRPr="00532A83">
        <w:rPr>
          <w:bCs/>
        </w:rPr>
        <w:t>Unlike the slider input it’s a neat and precise way to pick a date</w:t>
      </w:r>
      <w:r w:rsidR="00615B9E">
        <w:rPr>
          <w:bCs/>
        </w:rPr>
        <w:t>.</w:t>
      </w:r>
    </w:p>
    <w:p w14:paraId="7C3D59F3" w14:textId="2DF80131" w:rsidR="00CE3B12" w:rsidRDefault="00D31F1F">
      <w:pPr>
        <w:pStyle w:val="BodyText"/>
        <w:rPr>
          <w:b/>
        </w:rPr>
      </w:pPr>
      <w:r>
        <w:rPr>
          <w:b/>
        </w:rPr>
        <w:t>Any oth</w:t>
      </w:r>
      <w:r>
        <w:rPr>
          <w:b/>
        </w:rPr>
        <w:t>er thoughts you would like to convey to your peer?</w:t>
      </w:r>
    </w:p>
    <w:p w14:paraId="1E529037" w14:textId="0F622DE7" w:rsidR="00A73B6B" w:rsidRPr="00A73B6B" w:rsidRDefault="00A73B6B">
      <w:pPr>
        <w:pStyle w:val="BodyText"/>
        <w:rPr>
          <w:bCs/>
        </w:rPr>
      </w:pPr>
      <w:r>
        <w:rPr>
          <w:bCs/>
        </w:rPr>
        <w:t xml:space="preserve">I don’t think you should start your project with </w:t>
      </w:r>
      <w:r w:rsidR="00FC1E11">
        <w:rPr>
          <w:bCs/>
        </w:rPr>
        <w:t xml:space="preserve">your </w:t>
      </w:r>
      <w:r w:rsidR="008A04AE">
        <w:rPr>
          <w:bCs/>
        </w:rPr>
        <w:t>opening sentence</w:t>
      </w:r>
      <w:r w:rsidR="00AB4B51">
        <w:rPr>
          <w:bCs/>
        </w:rPr>
        <w:t>, be proud and confident of your work.</w:t>
      </w:r>
      <w:r w:rsidR="008A04AE">
        <w:rPr>
          <w:bCs/>
        </w:rPr>
        <w:t xml:space="preserve"> </w:t>
      </w:r>
      <w:r w:rsidR="003A0CFF">
        <w:rPr>
          <w:bCs/>
        </w:rPr>
        <w:t>It’s a cool idea</w:t>
      </w:r>
      <w:r w:rsidR="00F02119">
        <w:rPr>
          <w:bCs/>
        </w:rPr>
        <w:t>; you</w:t>
      </w:r>
      <w:r w:rsidR="003A0CFF">
        <w:rPr>
          <w:bCs/>
        </w:rPr>
        <w:t xml:space="preserve"> just needed a bit more work</w:t>
      </w:r>
      <w:r w:rsidR="00F02119">
        <w:rPr>
          <w:bCs/>
        </w:rPr>
        <w:t>.</w:t>
      </w:r>
      <w:r w:rsidR="003A0CFF">
        <w:rPr>
          <w:bCs/>
        </w:rPr>
        <w:t xml:space="preserve"> </w:t>
      </w:r>
    </w:p>
    <w:sectPr w:rsidR="00A73B6B" w:rsidRPr="00A73B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93DF7" w14:textId="77777777" w:rsidR="00000000" w:rsidRDefault="00D31F1F">
      <w:pPr>
        <w:spacing w:after="0"/>
      </w:pPr>
      <w:r>
        <w:separator/>
      </w:r>
    </w:p>
  </w:endnote>
  <w:endnote w:type="continuationSeparator" w:id="0">
    <w:p w14:paraId="19CE5713" w14:textId="77777777" w:rsidR="00000000" w:rsidRDefault="00D31F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0B43D" w14:textId="77777777" w:rsidR="00CE3B12" w:rsidRDefault="00D31F1F">
      <w:r>
        <w:separator/>
      </w:r>
    </w:p>
  </w:footnote>
  <w:footnote w:type="continuationSeparator" w:id="0">
    <w:p w14:paraId="1C7E87B9" w14:textId="77777777" w:rsidR="00CE3B12" w:rsidRDefault="00D31F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21D43D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5606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607080059">
    <w:abstractNumId w:val="1"/>
  </w:num>
  <w:num w:numId="2" w16cid:durableId="1178037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A07"/>
    <w:rsid w:val="00066E14"/>
    <w:rsid w:val="00182CB8"/>
    <w:rsid w:val="00273912"/>
    <w:rsid w:val="003A0CFF"/>
    <w:rsid w:val="003E2977"/>
    <w:rsid w:val="00490FFA"/>
    <w:rsid w:val="00492F26"/>
    <w:rsid w:val="004A1272"/>
    <w:rsid w:val="004E29B3"/>
    <w:rsid w:val="00532A83"/>
    <w:rsid w:val="00590D07"/>
    <w:rsid w:val="005D1F2D"/>
    <w:rsid w:val="00615B9E"/>
    <w:rsid w:val="00654577"/>
    <w:rsid w:val="00672A35"/>
    <w:rsid w:val="006749A4"/>
    <w:rsid w:val="0075053F"/>
    <w:rsid w:val="00755A4B"/>
    <w:rsid w:val="00771C5C"/>
    <w:rsid w:val="0078026A"/>
    <w:rsid w:val="00784D58"/>
    <w:rsid w:val="007E1D78"/>
    <w:rsid w:val="008A04AE"/>
    <w:rsid w:val="008D273B"/>
    <w:rsid w:val="008D6863"/>
    <w:rsid w:val="009D2C19"/>
    <w:rsid w:val="009E463D"/>
    <w:rsid w:val="00A73B6B"/>
    <w:rsid w:val="00AB4B51"/>
    <w:rsid w:val="00AF1114"/>
    <w:rsid w:val="00AF5ADD"/>
    <w:rsid w:val="00B66F64"/>
    <w:rsid w:val="00B86B75"/>
    <w:rsid w:val="00BA55E8"/>
    <w:rsid w:val="00BC48D5"/>
    <w:rsid w:val="00C36279"/>
    <w:rsid w:val="00C94EFC"/>
    <w:rsid w:val="00CE3B12"/>
    <w:rsid w:val="00D04AED"/>
    <w:rsid w:val="00D31F1F"/>
    <w:rsid w:val="00D75305"/>
    <w:rsid w:val="00D97F7B"/>
    <w:rsid w:val="00DB49BB"/>
    <w:rsid w:val="00DB7BD1"/>
    <w:rsid w:val="00E315A3"/>
    <w:rsid w:val="00EE1935"/>
    <w:rsid w:val="00F01F85"/>
    <w:rsid w:val="00F02119"/>
    <w:rsid w:val="00F42BFE"/>
    <w:rsid w:val="00FC1E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21235"/>
  <w15:docId w15:val="{7DA28CE5-533A-4558-B65B-FB3BEFB26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docs.google.com/spreadsheets/d/1Z42jxyeUAFtKT4EJ9R3uNlhOddUYBNlRj9eVhquv68M/edit?usp=sharing"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D601437356649A566DB2CE3C83D77" ma:contentTypeVersion="4" ma:contentTypeDescription="Create a new document." ma:contentTypeScope="" ma:versionID="8b93cddf36385fdbb3109d5cd35a9da9">
  <xsd:schema xmlns:xsd="http://www.w3.org/2001/XMLSchema" xmlns:xs="http://www.w3.org/2001/XMLSchema" xmlns:p="http://schemas.microsoft.com/office/2006/metadata/properties" xmlns:ns3="869cb368-3e93-4192-a205-bbf3e90749fb" targetNamespace="http://schemas.microsoft.com/office/2006/metadata/properties" ma:root="true" ma:fieldsID="9c9d9701868ba1d66fecd9533056714d" ns3:_="">
    <xsd:import namespace="869cb368-3e93-4192-a205-bbf3e90749f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9cb368-3e93-4192-a205-bbf3e9074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16370D-2763-4F99-B0B7-FD3C3D6B20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9cb368-3e93-4192-a205-bbf3e90749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4ADAF0-8A21-4389-9575-37894B2E10D3}">
  <ds:schemaRefs>
    <ds:schemaRef ds:uri="http://schemas.microsoft.com/sharepoint/v3/contenttype/forms"/>
  </ds:schemaRefs>
</ds:datastoreItem>
</file>

<file path=customXml/itemProps3.xml><?xml version="1.0" encoding="utf-8"?>
<ds:datastoreItem xmlns:ds="http://schemas.openxmlformats.org/officeDocument/2006/customXml" ds:itemID="{65DD4DB2-7B43-4F7A-89B0-734F5A51CF6D}">
  <ds:schemaRefs>
    <ds:schemaRef ds:uri="http://schemas.microsoft.com/office/2006/metadata/properties"/>
    <ds:schemaRef ds:uri="http://purl.org/dc/terms/"/>
    <ds:schemaRef ds:uri="http://schemas.microsoft.com/office/2006/documentManagement/types"/>
    <ds:schemaRef ds:uri="http://www.w3.org/XML/1998/namespace"/>
    <ds:schemaRef ds:uri="http://purl.org/dc/elements/1.1/"/>
    <ds:schemaRef ds:uri="http://purl.org/dc/dcmitype/"/>
    <ds:schemaRef ds:uri="http://schemas.microsoft.com/office/infopath/2007/PartnerControls"/>
    <ds:schemaRef ds:uri="http://schemas.openxmlformats.org/package/2006/metadata/core-properties"/>
    <ds:schemaRef ds:uri="869cb368-3e93-4192-a205-bbf3e90749f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45</Words>
  <Characters>2541</Characters>
  <Application>Microsoft Office Word</Application>
  <DocSecurity>0</DocSecurity>
  <Lines>21</Lines>
  <Paragraphs>5</Paragraphs>
  <ScaleCrop>false</ScaleCrop>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rnaldo Valencia</dc:creator>
  <cp:lastModifiedBy>Arnaldo Valencia</cp:lastModifiedBy>
  <cp:revision>2</cp:revision>
  <dcterms:created xsi:type="dcterms:W3CDTF">2022-05-07T20:10:00Z</dcterms:created>
  <dcterms:modified xsi:type="dcterms:W3CDTF">2022-05-0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D601437356649A566DB2CE3C83D77</vt:lpwstr>
  </property>
</Properties>
</file>